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2A6EC" w14:textId="13BE6F89" w:rsidR="00C86141" w:rsidRDefault="00C86141" w:rsidP="00C86141">
      <w:pPr>
        <w:jc w:val="center"/>
      </w:pPr>
      <w:r>
        <w:rPr>
          <w:noProof/>
        </w:rPr>
        <w:drawing>
          <wp:inline distT="0" distB="0" distL="0" distR="0" wp14:anchorId="1752B448" wp14:editId="3917F34E">
            <wp:extent cx="1914525" cy="691560"/>
            <wp:effectExtent l="0" t="0" r="0" b="0"/>
            <wp:docPr id="1" name="Picture 1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525" cy="69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4B445" w14:textId="77777777" w:rsidR="00C86141" w:rsidRDefault="00C86141" w:rsidP="000E6627"/>
    <w:p w14:paraId="5B29156F" w14:textId="368BE1A6" w:rsidR="000C2723" w:rsidRDefault="000C2723" w:rsidP="000C2723">
      <w:r>
        <w:t xml:space="preserve">Dear Mayor </w:t>
      </w:r>
      <w:r w:rsidR="00752AA4">
        <w:t>Arceneaux</w:t>
      </w:r>
      <w:r>
        <w:t xml:space="preserve"> and City Council Members Taylor, </w:t>
      </w:r>
      <w:r w:rsidR="00246DE2">
        <w:t>Brooks, Taliaferro, Boucher, Jackson</w:t>
      </w:r>
      <w:r w:rsidR="009B09B0">
        <w:t>, Green and Bowman</w:t>
      </w:r>
    </w:p>
    <w:p w14:paraId="1D85E1A1" w14:textId="2364FB52" w:rsidR="000C2723" w:rsidRDefault="000C2723" w:rsidP="3917F34E">
      <w:r>
        <w:t xml:space="preserve">My name is </w:t>
      </w:r>
      <w:r w:rsidRPr="3917F34E">
        <w:rPr>
          <w:b/>
          <w:bCs/>
        </w:rPr>
        <w:t>{YOUR NAME}</w:t>
      </w:r>
      <w:r>
        <w:t xml:space="preserve">, and I am </w:t>
      </w:r>
      <w:r w:rsidR="005A6A7E">
        <w:t>a resident</w:t>
      </w:r>
      <w:r>
        <w:t xml:space="preserve"> of Shreveport, La. As a resident, I am concerned about the Council’s consideration of repealing the implementation of Shreveport’s comprehensive indoor smoke-free policy.</w:t>
      </w:r>
      <w:r w:rsidR="00AD229D">
        <w:t xml:space="preserve"> </w:t>
      </w:r>
      <w:r w:rsidR="76D857EF" w:rsidRPr="3917F34E">
        <w:rPr>
          <w:rFonts w:ascii="Calibri" w:eastAsia="Calibri" w:hAnsi="Calibri" w:cs="Calibri"/>
        </w:rPr>
        <w:t>With the August 1 implementation, Shreveport join</w:t>
      </w:r>
      <w:r w:rsidR="005A6A7E">
        <w:rPr>
          <w:rFonts w:ascii="Calibri" w:eastAsia="Calibri" w:hAnsi="Calibri" w:cs="Calibri"/>
        </w:rPr>
        <w:t>ed</w:t>
      </w:r>
      <w:r w:rsidR="76D857EF" w:rsidRPr="3917F34E">
        <w:rPr>
          <w:rFonts w:ascii="Calibri" w:eastAsia="Calibri" w:hAnsi="Calibri" w:cs="Calibri"/>
        </w:rPr>
        <w:t xml:space="preserve"> 29 other proud Louisiana communities who have made the right choice to protect non-smokers from continued exposure to secondhand smoke</w:t>
      </w:r>
      <w:r w:rsidR="005A6A7E">
        <w:rPr>
          <w:rFonts w:ascii="Calibri" w:eastAsia="Calibri" w:hAnsi="Calibri" w:cs="Calibri"/>
        </w:rPr>
        <w:t xml:space="preserve">. Since then that number has grown to </w:t>
      </w:r>
      <w:r w:rsidR="007561D4">
        <w:rPr>
          <w:rFonts w:ascii="Calibri" w:eastAsia="Calibri" w:hAnsi="Calibri" w:cs="Calibri"/>
        </w:rPr>
        <w:t>34</w:t>
      </w:r>
      <w:r w:rsidR="76D857EF" w:rsidRPr="3917F34E">
        <w:rPr>
          <w:rFonts w:ascii="Calibri" w:eastAsia="Calibri" w:hAnsi="Calibri" w:cs="Calibri"/>
        </w:rPr>
        <w:t xml:space="preserve">. </w:t>
      </w:r>
      <w:r>
        <w:t>As one of Louisiana’s largest cities, Shreveport’s comprehensive smoke-free ordinance</w:t>
      </w:r>
      <w:r w:rsidR="00AE43FE">
        <w:t xml:space="preserve"> has the capacity to contin</w:t>
      </w:r>
      <w:r w:rsidR="00582B99">
        <w:t xml:space="preserve">ue to inspire other communities to </w:t>
      </w:r>
      <w:r>
        <w:t xml:space="preserve">positively impact the health of many people, including my friends and family members, as well as yours. </w:t>
      </w:r>
    </w:p>
    <w:p w14:paraId="05579A69" w14:textId="57682293" w:rsidR="00C86141" w:rsidRDefault="000C2723" w:rsidP="000C2723">
      <w:r>
        <w:t xml:space="preserve">I understand you may be concerned about profits and tax revenue, but I ask you to look at numbers from other Louisiana cities that have already gone smoke-free in bars and gaming </w:t>
      </w:r>
      <w:r w:rsidR="00C86141">
        <w:t xml:space="preserve">facilities. </w:t>
      </w:r>
      <w:r w:rsidR="006E5755">
        <w:t>Since going smoke-free Shreveport casino</w:t>
      </w:r>
      <w:r w:rsidR="003B0625">
        <w:t xml:space="preserve">s </w:t>
      </w:r>
      <w:r w:rsidR="00EE6539">
        <w:t xml:space="preserve">have not seen a significant loss of revenue, </w:t>
      </w:r>
      <w:r w:rsidR="00316637">
        <w:t xml:space="preserve">are actively hiring, and </w:t>
      </w:r>
      <w:r w:rsidR="00AB16BF">
        <w:t xml:space="preserve">continue to follow the same </w:t>
      </w:r>
      <w:r w:rsidR="00AD2DD7">
        <w:t xml:space="preserve">financial trends </w:t>
      </w:r>
      <w:r w:rsidR="005244BD">
        <w:t xml:space="preserve">as </w:t>
      </w:r>
      <w:r w:rsidR="006F227C">
        <w:t xml:space="preserve">the casinos in Bossier. </w:t>
      </w:r>
    </w:p>
    <w:p w14:paraId="526E5562" w14:textId="669204F7" w:rsidR="000C2723" w:rsidRDefault="000C2723" w:rsidP="000C2723">
      <w:r>
        <w:t>Thank you for</w:t>
      </w:r>
      <w:r w:rsidR="00C86141">
        <w:t xml:space="preserve"> taking the time </w:t>
      </w:r>
      <w:r w:rsidR="00122C73">
        <w:t xml:space="preserve">to </w:t>
      </w:r>
      <w:r w:rsidR="00C86141">
        <w:t>read my letter</w:t>
      </w:r>
      <w:r w:rsidR="1E6274C3">
        <w:t>.</w:t>
      </w:r>
      <w:r w:rsidR="00AD229D">
        <w:t xml:space="preserve"> </w:t>
      </w:r>
      <w:r w:rsidR="5396CB6B">
        <w:t xml:space="preserve">The implementation of this ordinance will save lives and </w:t>
      </w:r>
      <w:r w:rsidR="00C86141">
        <w:t>I hope you</w:t>
      </w:r>
      <w:r w:rsidR="51676AA9">
        <w:t xml:space="preserve"> will</w:t>
      </w:r>
      <w:r w:rsidR="00C86141">
        <w:t xml:space="preserve"> consider my health, my family’s health, and your</w:t>
      </w:r>
      <w:r w:rsidR="00122C73">
        <w:t>s as well</w:t>
      </w:r>
      <w:r w:rsidR="00C86141">
        <w:t>. Having to choose between health and being able to financially support your family</w:t>
      </w:r>
      <w:r w:rsidR="00AD229D">
        <w:t xml:space="preserve"> </w:t>
      </w:r>
      <w:r w:rsidR="1646DCA8">
        <w:t>should not be a choice our community is forced to make</w:t>
      </w:r>
      <w:r w:rsidR="00C86141">
        <w:t xml:space="preserve">. </w:t>
      </w:r>
      <w:r>
        <w:t xml:space="preserve"> </w:t>
      </w:r>
    </w:p>
    <w:p w14:paraId="22E781F3" w14:textId="2A79DCB0" w:rsidR="000C2723" w:rsidRDefault="000C2723" w:rsidP="000C2723">
      <w:r>
        <w:t>Please keep your promise,</w:t>
      </w:r>
    </w:p>
    <w:p w14:paraId="1C648B34" w14:textId="5B34587A" w:rsidR="006D4A36" w:rsidRPr="00AD229D" w:rsidRDefault="000C2723" w:rsidP="000C2723">
      <w:pPr>
        <w:rPr>
          <w:b/>
          <w:bCs/>
        </w:rPr>
      </w:pPr>
      <w:r w:rsidRPr="00AD229D">
        <w:rPr>
          <w:b/>
          <w:bCs/>
        </w:rPr>
        <w:t xml:space="preserve">{Your Name} </w:t>
      </w:r>
    </w:p>
    <w:p w14:paraId="5BA8C3AC" w14:textId="019B793D" w:rsidR="000C2723" w:rsidRPr="00AD229D" w:rsidRDefault="000C2723" w:rsidP="000C2723">
      <w:pPr>
        <w:rPr>
          <w:b/>
          <w:bCs/>
        </w:rPr>
      </w:pPr>
      <w:r w:rsidRPr="00AD229D">
        <w:rPr>
          <w:b/>
          <w:bCs/>
        </w:rPr>
        <w:t>{Your Address}</w:t>
      </w:r>
    </w:p>
    <w:sectPr w:rsidR="000C2723" w:rsidRPr="00AD22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sDQ1NzM0Mjc2sjRQ0lEKTi0uzszPAykwrgUAl6gEWCwAAAA="/>
  </w:docVars>
  <w:rsids>
    <w:rsidRoot w:val="000C2723"/>
    <w:rsid w:val="000658F4"/>
    <w:rsid w:val="000C2723"/>
    <w:rsid w:val="000E6627"/>
    <w:rsid w:val="00122C73"/>
    <w:rsid w:val="00246DE2"/>
    <w:rsid w:val="00316637"/>
    <w:rsid w:val="003B0625"/>
    <w:rsid w:val="005244BD"/>
    <w:rsid w:val="005462CF"/>
    <w:rsid w:val="00582B99"/>
    <w:rsid w:val="005A6A7E"/>
    <w:rsid w:val="006E0139"/>
    <w:rsid w:val="006E5755"/>
    <w:rsid w:val="006F227C"/>
    <w:rsid w:val="00715097"/>
    <w:rsid w:val="00752AA4"/>
    <w:rsid w:val="007561D4"/>
    <w:rsid w:val="00777284"/>
    <w:rsid w:val="009B09B0"/>
    <w:rsid w:val="00AB16BF"/>
    <w:rsid w:val="00AD229D"/>
    <w:rsid w:val="00AD2DD7"/>
    <w:rsid w:val="00AE43FE"/>
    <w:rsid w:val="00C86141"/>
    <w:rsid w:val="00EB3D87"/>
    <w:rsid w:val="00EE6539"/>
    <w:rsid w:val="00F243D3"/>
    <w:rsid w:val="05848263"/>
    <w:rsid w:val="0A7422B0"/>
    <w:rsid w:val="0B93DF2E"/>
    <w:rsid w:val="1646DCA8"/>
    <w:rsid w:val="18C56CCE"/>
    <w:rsid w:val="1A613D2F"/>
    <w:rsid w:val="1E6274C3"/>
    <w:rsid w:val="219D05A0"/>
    <w:rsid w:val="26FB0EA2"/>
    <w:rsid w:val="32C70784"/>
    <w:rsid w:val="33773D50"/>
    <w:rsid w:val="3917F34E"/>
    <w:rsid w:val="3EFAEA0F"/>
    <w:rsid w:val="421DE231"/>
    <w:rsid w:val="43478E90"/>
    <w:rsid w:val="4462937B"/>
    <w:rsid w:val="51676AA9"/>
    <w:rsid w:val="5396CB6B"/>
    <w:rsid w:val="545F8EE8"/>
    <w:rsid w:val="56AEFCAA"/>
    <w:rsid w:val="5A0A4D34"/>
    <w:rsid w:val="6145FF76"/>
    <w:rsid w:val="66EC1DA9"/>
    <w:rsid w:val="67B540FA"/>
    <w:rsid w:val="6AECE1BC"/>
    <w:rsid w:val="6F521029"/>
    <w:rsid w:val="7142FAE3"/>
    <w:rsid w:val="7425024D"/>
    <w:rsid w:val="76D857EF"/>
    <w:rsid w:val="7CAAC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A7DFF"/>
  <w15:chartTrackingRefBased/>
  <w15:docId w15:val="{44F64F94-24F7-4B07-B1B3-A979DEABF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bf78873-06ba-4ec2-910e-f41b673d6c26">
      <Terms xmlns="http://schemas.microsoft.com/office/infopath/2007/PartnerControls"/>
    </lcf76f155ced4ddcb4097134ff3c332f>
    <TaxCatchAll xmlns="2e29d360-95cc-48ec-bcb6-c1fd829fafc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E06BB75240264887985AE1A757297D" ma:contentTypeVersion="15" ma:contentTypeDescription="Create a new document." ma:contentTypeScope="" ma:versionID="ceb9cc7efe96f8559c0a68bbaf6f86c3">
  <xsd:schema xmlns:xsd="http://www.w3.org/2001/XMLSchema" xmlns:xs="http://www.w3.org/2001/XMLSchema" xmlns:p="http://schemas.microsoft.com/office/2006/metadata/properties" xmlns:ns2="9bf78873-06ba-4ec2-910e-f41b673d6c26" xmlns:ns3="53492fd4-4cef-42af-93bd-ae04a75bfc2b" xmlns:ns4="2e29d360-95cc-48ec-bcb6-c1fd829fafc4" targetNamespace="http://schemas.microsoft.com/office/2006/metadata/properties" ma:root="true" ma:fieldsID="a09b50c64b3497db32b26c4b2695fd26" ns2:_="" ns3:_="" ns4:_="">
    <xsd:import namespace="9bf78873-06ba-4ec2-910e-f41b673d6c26"/>
    <xsd:import namespace="53492fd4-4cef-42af-93bd-ae04a75bfc2b"/>
    <xsd:import namespace="2e29d360-95cc-48ec-bcb6-c1fd829faf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f78873-06ba-4ec2-910e-f41b673d6c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f529112-669f-4460-8f5f-508ca8caff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492fd4-4cef-42af-93bd-ae04a75bfc2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29d360-95cc-48ec-bcb6-c1fd829fafc4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550b780e-66a4-4ad8-b6bd-20eab8e6cb36}" ma:internalName="TaxCatchAll" ma:showField="CatchAllData" ma:web="2e29d360-95cc-48ec-bcb6-c1fd829faf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320E90-1128-4148-BD36-AE432ED12B6C}">
  <ds:schemaRefs>
    <ds:schemaRef ds:uri="http://schemas.microsoft.com/office/2006/metadata/properties"/>
    <ds:schemaRef ds:uri="http://schemas.microsoft.com/office/infopath/2007/PartnerControls"/>
    <ds:schemaRef ds:uri="9bf78873-06ba-4ec2-910e-f41b673d6c26"/>
    <ds:schemaRef ds:uri="2e29d360-95cc-48ec-bcb6-c1fd829fafc4"/>
  </ds:schemaRefs>
</ds:datastoreItem>
</file>

<file path=customXml/itemProps2.xml><?xml version="1.0" encoding="utf-8"?>
<ds:datastoreItem xmlns:ds="http://schemas.openxmlformats.org/officeDocument/2006/customXml" ds:itemID="{993FD024-D90B-4759-A82A-9530769C1B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BCD0EE-0D8B-491D-9412-05F7744E94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f78873-06ba-4ec2-910e-f41b673d6c26"/>
    <ds:schemaRef ds:uri="53492fd4-4cef-42af-93bd-ae04a75bfc2b"/>
    <ds:schemaRef ds:uri="2e29d360-95cc-48ec-bcb6-c1fd829faf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26</Characters>
  <Application>Microsoft Office Word</Application>
  <DocSecurity>0</DocSecurity>
  <Lines>11</Lines>
  <Paragraphs>3</Paragraphs>
  <ScaleCrop>false</ScaleCrop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a Narcisse</dc:creator>
  <cp:keywords/>
  <dc:description/>
  <cp:lastModifiedBy>Liana Narcisse</cp:lastModifiedBy>
  <cp:revision>2</cp:revision>
  <dcterms:created xsi:type="dcterms:W3CDTF">2023-05-09T20:46:00Z</dcterms:created>
  <dcterms:modified xsi:type="dcterms:W3CDTF">2023-05-09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E06BB75240264887985AE1A757297D</vt:lpwstr>
  </property>
</Properties>
</file>